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072"/>
        <w:tblW w:w="9832" w:type="dxa"/>
        <w:tblLook w:val="04A0" w:firstRow="1" w:lastRow="0" w:firstColumn="1" w:lastColumn="0" w:noHBand="0" w:noVBand="1"/>
      </w:tblPr>
      <w:tblGrid>
        <w:gridCol w:w="756"/>
        <w:gridCol w:w="1620"/>
        <w:gridCol w:w="1276"/>
        <w:gridCol w:w="1559"/>
        <w:gridCol w:w="2127"/>
        <w:gridCol w:w="487"/>
        <w:gridCol w:w="535"/>
        <w:gridCol w:w="696"/>
        <w:gridCol w:w="776"/>
      </w:tblGrid>
      <w:tr w:rsidR="00C572A5" w:rsidRPr="00E64BA2" w14:paraId="0ED59A18" w14:textId="77777777" w:rsidTr="00C572A5">
        <w:tc>
          <w:tcPr>
            <w:tcW w:w="9832" w:type="dxa"/>
            <w:gridSpan w:val="9"/>
          </w:tcPr>
          <w:p w14:paraId="22B82E51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30547560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C572A5" w:rsidRPr="00E64BA2" w14:paraId="18488601" w14:textId="77777777" w:rsidTr="00C572A5">
        <w:tc>
          <w:tcPr>
            <w:tcW w:w="9832" w:type="dxa"/>
            <w:gridSpan w:val="9"/>
          </w:tcPr>
          <w:p w14:paraId="338534D4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&amp;  Engineering</w:t>
            </w:r>
          </w:p>
        </w:tc>
      </w:tr>
      <w:tr w:rsidR="00C572A5" w:rsidRPr="00E64BA2" w14:paraId="02F519E8" w14:textId="77777777" w:rsidTr="00C572A5">
        <w:tc>
          <w:tcPr>
            <w:tcW w:w="2376" w:type="dxa"/>
            <w:gridSpan w:val="2"/>
            <w:vAlign w:val="center"/>
          </w:tcPr>
          <w:p w14:paraId="314997CD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: </w:t>
            </w:r>
            <w:proofErr w:type="spellStart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B.Tech</w:t>
            </w:r>
            <w:proofErr w:type="spellEnd"/>
          </w:p>
        </w:tc>
        <w:tc>
          <w:tcPr>
            <w:tcW w:w="1276" w:type="dxa"/>
            <w:vAlign w:val="center"/>
          </w:tcPr>
          <w:p w14:paraId="6F51593A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Year: I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559" w:type="dxa"/>
            <w:vAlign w:val="center"/>
          </w:tcPr>
          <w:p w14:paraId="1ED90A65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614" w:type="dxa"/>
            <w:gridSpan w:val="2"/>
            <w:vAlign w:val="center"/>
          </w:tcPr>
          <w:p w14:paraId="07709624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ve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Exam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I</w:t>
            </w:r>
          </w:p>
        </w:tc>
        <w:tc>
          <w:tcPr>
            <w:tcW w:w="2007" w:type="dxa"/>
            <w:gridSpan w:val="3"/>
            <w:vAlign w:val="center"/>
          </w:tcPr>
          <w:p w14:paraId="053CA791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C572A5" w:rsidRPr="00E64BA2" w14:paraId="4DA76A99" w14:textId="77777777" w:rsidTr="00C572A5">
        <w:tc>
          <w:tcPr>
            <w:tcW w:w="2376" w:type="dxa"/>
            <w:gridSpan w:val="2"/>
            <w:vAlign w:val="center"/>
          </w:tcPr>
          <w:p w14:paraId="0FEF7D8D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CS360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449" w:type="dxa"/>
            <w:gridSpan w:val="4"/>
            <w:vAlign w:val="center"/>
          </w:tcPr>
          <w:p w14:paraId="71B03A67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Nam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iler Design</w:t>
            </w:r>
          </w:p>
        </w:tc>
        <w:tc>
          <w:tcPr>
            <w:tcW w:w="2007" w:type="dxa"/>
            <w:gridSpan w:val="3"/>
            <w:vAlign w:val="center"/>
          </w:tcPr>
          <w:p w14:paraId="10BD6A65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Regulation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VP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C572A5" w:rsidRPr="00E64BA2" w14:paraId="5BDB8BBA" w14:textId="77777777" w:rsidTr="00C572A5">
        <w:tc>
          <w:tcPr>
            <w:tcW w:w="2376" w:type="dxa"/>
            <w:gridSpan w:val="2"/>
          </w:tcPr>
          <w:p w14:paraId="2AB15B7B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uration:1hr 30Min</w:t>
            </w:r>
          </w:p>
        </w:tc>
        <w:tc>
          <w:tcPr>
            <w:tcW w:w="5449" w:type="dxa"/>
            <w:gridSpan w:val="4"/>
            <w:vAlign w:val="center"/>
          </w:tcPr>
          <w:p w14:paraId="710F46BC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2007" w:type="dxa"/>
            <w:gridSpan w:val="3"/>
            <w:vAlign w:val="center"/>
          </w:tcPr>
          <w:p w14:paraId="72199E51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4-03-2025</w:t>
            </w:r>
          </w:p>
        </w:tc>
      </w:tr>
      <w:tr w:rsidR="00C572A5" w:rsidRPr="00E64BA2" w14:paraId="6DA4EE17" w14:textId="77777777" w:rsidTr="00C572A5">
        <w:tc>
          <w:tcPr>
            <w:tcW w:w="9832" w:type="dxa"/>
            <w:gridSpan w:val="9"/>
            <w:vAlign w:val="center"/>
          </w:tcPr>
          <w:p w14:paraId="108C339E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swer all the questions. Each question carries 5M                                              5 X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5M</w:t>
            </w:r>
          </w:p>
        </w:tc>
      </w:tr>
      <w:tr w:rsidR="00C572A5" w:rsidRPr="00E64BA2" w14:paraId="465B2196" w14:textId="77777777" w:rsidTr="00C572A5">
        <w:tc>
          <w:tcPr>
            <w:tcW w:w="756" w:type="dxa"/>
          </w:tcPr>
          <w:p w14:paraId="6B4EE34F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  <w:proofErr w:type="spellEnd"/>
          </w:p>
        </w:tc>
        <w:tc>
          <w:tcPr>
            <w:tcW w:w="6582" w:type="dxa"/>
            <w:gridSpan w:val="4"/>
          </w:tcPr>
          <w:p w14:paraId="4C7350C0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1022" w:type="dxa"/>
            <w:gridSpan w:val="2"/>
          </w:tcPr>
          <w:p w14:paraId="7EEDA3BF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96" w:type="dxa"/>
          </w:tcPr>
          <w:p w14:paraId="7DAFD9F5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776" w:type="dxa"/>
          </w:tcPr>
          <w:p w14:paraId="5E498AB5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C572A5" w:rsidRPr="00E64BA2" w14:paraId="55D362B9" w14:textId="77777777" w:rsidTr="00C572A5">
        <w:trPr>
          <w:trHeight w:val="594"/>
        </w:trPr>
        <w:tc>
          <w:tcPr>
            <w:tcW w:w="756" w:type="dxa"/>
            <w:vAlign w:val="center"/>
          </w:tcPr>
          <w:p w14:paraId="31245D8C" w14:textId="77777777" w:rsidR="00C572A5" w:rsidRPr="0093591A" w:rsidRDefault="00C572A5" w:rsidP="00C572A5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5B258678" w14:textId="77777777" w:rsidR="00C572A5" w:rsidRDefault="00C572A5" w:rsidP="00C572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sz w:val="24"/>
                <w:szCs w:val="24"/>
              </w:rPr>
              <w:t>Construct the SLR parse table for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iven grammar.</w:t>
            </w:r>
          </w:p>
          <w:p w14:paraId="49A495CA" w14:textId="77777777" w:rsidR="00C572A5" w:rsidRPr="00451EBE" w:rsidRDefault="00C572A5" w:rsidP="00C572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-&gt;L=R         S-&gt;R         L-&gt;*R          L-&gt; id             R-&gt;L</w:t>
            </w:r>
          </w:p>
        </w:tc>
        <w:tc>
          <w:tcPr>
            <w:tcW w:w="1022" w:type="dxa"/>
            <w:gridSpan w:val="2"/>
            <w:vAlign w:val="center"/>
          </w:tcPr>
          <w:p w14:paraId="4A134B50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613D093D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CO3</w:t>
            </w:r>
          </w:p>
        </w:tc>
        <w:tc>
          <w:tcPr>
            <w:tcW w:w="776" w:type="dxa"/>
            <w:vAlign w:val="center"/>
          </w:tcPr>
          <w:p w14:paraId="7D984671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</w:tr>
      <w:tr w:rsidR="00C572A5" w:rsidRPr="00E64BA2" w14:paraId="0F34F3EE" w14:textId="77777777" w:rsidTr="00C572A5">
        <w:tc>
          <w:tcPr>
            <w:tcW w:w="9832" w:type="dxa"/>
            <w:gridSpan w:val="9"/>
            <w:vAlign w:val="center"/>
          </w:tcPr>
          <w:p w14:paraId="297F2ED9" w14:textId="77777777" w:rsidR="00C572A5" w:rsidRPr="00A921C2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10"/>
                <w:szCs w:val="24"/>
              </w:rPr>
            </w:pPr>
          </w:p>
        </w:tc>
      </w:tr>
      <w:tr w:rsidR="00C572A5" w:rsidRPr="00E64BA2" w14:paraId="5A224256" w14:textId="77777777" w:rsidTr="00C572A5">
        <w:trPr>
          <w:trHeight w:val="520"/>
        </w:trPr>
        <w:tc>
          <w:tcPr>
            <w:tcW w:w="756" w:type="dxa"/>
            <w:vMerge w:val="restart"/>
            <w:vAlign w:val="center"/>
          </w:tcPr>
          <w:p w14:paraId="7D7EB4AB" w14:textId="77777777" w:rsidR="00C572A5" w:rsidRPr="0093591A" w:rsidRDefault="00C572A5" w:rsidP="00C572A5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00E601B5" w14:textId="4ACBF83D" w:rsidR="00C572A5" w:rsidRPr="009F7CA2" w:rsidRDefault="00C572A5" w:rsidP="00C572A5">
            <w:pPr>
              <w:pStyle w:val="NoSpacing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7CA2">
              <w:rPr>
                <w:rFonts w:ascii="Times New Roman" w:hAnsi="Times New Roman" w:cs="Times New Roman"/>
                <w:sz w:val="24"/>
                <w:szCs w:val="24"/>
              </w:rPr>
              <w:t xml:space="preserve">Justif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ther </w:t>
            </w:r>
            <w:r w:rsidRPr="009F7CA2">
              <w:rPr>
                <w:rFonts w:ascii="Times New Roman" w:hAnsi="Times New Roman" w:cs="Times New Roman"/>
                <w:sz w:val="24"/>
                <w:szCs w:val="24"/>
              </w:rPr>
              <w:t xml:space="preserve">the given grammar is </w:t>
            </w:r>
            <w:proofErr w:type="gramStart"/>
            <w:r w:rsidRPr="009F7CA2">
              <w:rPr>
                <w:rFonts w:ascii="Times New Roman" w:hAnsi="Times New Roman" w:cs="Times New Roman"/>
                <w:sz w:val="24"/>
                <w:szCs w:val="24"/>
              </w:rPr>
              <w:t>LALR(</w:t>
            </w:r>
            <w:proofErr w:type="gramEnd"/>
            <w:r w:rsidRPr="009F7CA2">
              <w:rPr>
                <w:rFonts w:ascii="Times New Roman" w:hAnsi="Times New Roman" w:cs="Times New Roman"/>
                <w:sz w:val="24"/>
                <w:szCs w:val="24"/>
              </w:rPr>
              <w:t>1) or not.</w:t>
            </w:r>
          </w:p>
          <w:p w14:paraId="12DC1A5B" w14:textId="4C2147CE" w:rsidR="00C572A5" w:rsidRPr="00451EBE" w:rsidRDefault="00C572A5" w:rsidP="00C572A5">
            <w:pPr>
              <w:pStyle w:val="NoSpacing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7CA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→CC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</w:t>
            </w:r>
            <w:proofErr w:type="spellStart"/>
            <w:r w:rsidR="004F1D47">
              <w:rPr>
                <w:rFonts w:ascii="Times New Roman" w:hAnsi="Times New Roman" w:cs="Times New Roman"/>
                <w:bCs/>
                <w:sz w:val="24"/>
                <w:szCs w:val="24"/>
              </w:rPr>
              <w:t>C→cC</w:t>
            </w:r>
            <w:proofErr w:type="spellEnd"/>
            <w:r w:rsidR="004F1D4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C-&gt;d</w:t>
            </w:r>
          </w:p>
        </w:tc>
        <w:tc>
          <w:tcPr>
            <w:tcW w:w="1022" w:type="dxa"/>
            <w:gridSpan w:val="2"/>
            <w:vAlign w:val="center"/>
          </w:tcPr>
          <w:p w14:paraId="20EBBEDF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696" w:type="dxa"/>
            <w:vAlign w:val="center"/>
          </w:tcPr>
          <w:p w14:paraId="0F063DA1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CO5</w:t>
            </w:r>
          </w:p>
        </w:tc>
        <w:tc>
          <w:tcPr>
            <w:tcW w:w="776" w:type="dxa"/>
            <w:vAlign w:val="center"/>
          </w:tcPr>
          <w:p w14:paraId="7D7705B1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4</w:t>
            </w:r>
          </w:p>
        </w:tc>
      </w:tr>
      <w:tr w:rsidR="00C572A5" w:rsidRPr="00E64BA2" w14:paraId="7256A62E" w14:textId="77777777" w:rsidTr="00C572A5">
        <w:trPr>
          <w:trHeight w:val="300"/>
        </w:trPr>
        <w:tc>
          <w:tcPr>
            <w:tcW w:w="756" w:type="dxa"/>
            <w:vMerge/>
            <w:vAlign w:val="center"/>
          </w:tcPr>
          <w:p w14:paraId="6F57B62E" w14:textId="77777777" w:rsidR="00C572A5" w:rsidRPr="00DE5E48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12F4F3DB" w14:textId="77777777" w:rsidR="00C572A5" w:rsidRDefault="00C572A5" w:rsidP="00C572A5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anslate </w:t>
            </w:r>
            <w:r w:rsidRPr="009F7C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following expressio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to quadruples, triples and indirect triples.</w:t>
            </w:r>
          </w:p>
          <w:p w14:paraId="5A3BD6D3" w14:textId="77777777" w:rsidR="00C572A5" w:rsidRPr="009F7CA2" w:rsidRDefault="00C572A5" w:rsidP="00C572A5">
            <w:pPr>
              <w:pStyle w:val="ListParagraph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F7C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a * b) + (c + d) – (a + b + c + d)</w:t>
            </w:r>
          </w:p>
        </w:tc>
        <w:tc>
          <w:tcPr>
            <w:tcW w:w="1022" w:type="dxa"/>
            <w:gridSpan w:val="2"/>
            <w:vAlign w:val="center"/>
          </w:tcPr>
          <w:p w14:paraId="44AD3452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696" w:type="dxa"/>
            <w:vAlign w:val="center"/>
          </w:tcPr>
          <w:p w14:paraId="43BCF532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4</w:t>
            </w:r>
          </w:p>
        </w:tc>
        <w:tc>
          <w:tcPr>
            <w:tcW w:w="776" w:type="dxa"/>
            <w:vAlign w:val="center"/>
          </w:tcPr>
          <w:p w14:paraId="43175CF9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3</w:t>
            </w:r>
          </w:p>
        </w:tc>
      </w:tr>
      <w:tr w:rsidR="00C572A5" w:rsidRPr="00E64BA2" w14:paraId="79CA5B83" w14:textId="77777777" w:rsidTr="00C572A5">
        <w:tc>
          <w:tcPr>
            <w:tcW w:w="9832" w:type="dxa"/>
            <w:gridSpan w:val="9"/>
          </w:tcPr>
          <w:p w14:paraId="013217DE" w14:textId="77777777" w:rsidR="00C572A5" w:rsidRPr="003F1BC6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12"/>
                <w:szCs w:val="24"/>
              </w:rPr>
            </w:pPr>
          </w:p>
        </w:tc>
      </w:tr>
      <w:tr w:rsidR="00C572A5" w:rsidRPr="00E64BA2" w14:paraId="2A0AB043" w14:textId="77777777" w:rsidTr="00C572A5">
        <w:trPr>
          <w:trHeight w:val="248"/>
        </w:trPr>
        <w:tc>
          <w:tcPr>
            <w:tcW w:w="756" w:type="dxa"/>
            <w:vAlign w:val="center"/>
          </w:tcPr>
          <w:p w14:paraId="6325B5D0" w14:textId="77777777" w:rsidR="00C572A5" w:rsidRPr="0093591A" w:rsidRDefault="00C572A5" w:rsidP="00C572A5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38BCD04B" w14:textId="354D278A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nsider the following </w:t>
            </w:r>
            <w:r w:rsidR="00A11021">
              <w:rPr>
                <w:rFonts w:ascii="Times New Roman" w:hAnsi="Times New Roman" w:cs="Times New Roman"/>
                <w:bCs/>
                <w:sz w:val="24"/>
                <w:szCs w:val="24"/>
              </w:rPr>
              <w:t>source code</w:t>
            </w:r>
          </w:p>
          <w:p w14:paraId="3E8F9E05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p=0;</w:t>
            </w:r>
          </w:p>
          <w:p w14:paraId="26ADF850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i=1;</w:t>
            </w:r>
          </w:p>
          <w:p w14:paraId="7B1BEE60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do</w:t>
            </w:r>
          </w:p>
          <w:p w14:paraId="7994C67E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{</w:t>
            </w:r>
          </w:p>
          <w:p w14:paraId="5B8FC615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p=</w:t>
            </w:r>
            <w:proofErr w:type="spellStart"/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p+a</w:t>
            </w:r>
            <w:proofErr w:type="spellEnd"/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[i]*b[i];</w:t>
            </w:r>
          </w:p>
          <w:p w14:paraId="35AF0CA4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i=i+1;</w:t>
            </w:r>
          </w:p>
          <w:p w14:paraId="1784B078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}while(i&lt;=10);</w:t>
            </w:r>
          </w:p>
          <w:p w14:paraId="5872AA9B" w14:textId="77777777" w:rsidR="00C572A5" w:rsidRPr="002639AE" w:rsidRDefault="00C572A5" w:rsidP="00C572A5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Partition the given source code into blocks</w:t>
            </w:r>
          </w:p>
          <w:p w14:paraId="4207F34B" w14:textId="77777777" w:rsidR="00C572A5" w:rsidRPr="00451EBE" w:rsidRDefault="00C572A5" w:rsidP="00C572A5">
            <w:pPr>
              <w:pStyle w:val="NoSpacing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Construct the flow graph</w:t>
            </w:r>
          </w:p>
        </w:tc>
        <w:tc>
          <w:tcPr>
            <w:tcW w:w="1022" w:type="dxa"/>
            <w:gridSpan w:val="2"/>
            <w:vAlign w:val="center"/>
          </w:tcPr>
          <w:p w14:paraId="460D6F2B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0C6EA62E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CO4</w:t>
            </w:r>
          </w:p>
        </w:tc>
        <w:tc>
          <w:tcPr>
            <w:tcW w:w="776" w:type="dxa"/>
            <w:vAlign w:val="center"/>
          </w:tcPr>
          <w:p w14:paraId="0BE9F939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</w:tr>
      <w:bookmarkEnd w:id="0"/>
    </w:tbl>
    <w:p w14:paraId="4ABB311E" w14:textId="76586EE3" w:rsidR="00C572A5" w:rsidRDefault="00C572A5" w:rsidP="00E76A7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9240"/>
        <w:tblW w:w="9832" w:type="dxa"/>
        <w:tblLook w:val="04A0" w:firstRow="1" w:lastRow="0" w:firstColumn="1" w:lastColumn="0" w:noHBand="0" w:noVBand="1"/>
      </w:tblPr>
      <w:tblGrid>
        <w:gridCol w:w="756"/>
        <w:gridCol w:w="1620"/>
        <w:gridCol w:w="1276"/>
        <w:gridCol w:w="1559"/>
        <w:gridCol w:w="2127"/>
        <w:gridCol w:w="487"/>
        <w:gridCol w:w="535"/>
        <w:gridCol w:w="696"/>
        <w:gridCol w:w="776"/>
      </w:tblGrid>
      <w:tr w:rsidR="00C572A5" w:rsidRPr="00E64BA2" w14:paraId="7BC2C7A4" w14:textId="77777777" w:rsidTr="00C572A5">
        <w:tc>
          <w:tcPr>
            <w:tcW w:w="9832" w:type="dxa"/>
            <w:gridSpan w:val="9"/>
          </w:tcPr>
          <w:p w14:paraId="0900B8EB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C572A5" w:rsidRPr="00E64BA2" w14:paraId="7A1B3767" w14:textId="77777777" w:rsidTr="00C572A5">
        <w:tc>
          <w:tcPr>
            <w:tcW w:w="9832" w:type="dxa"/>
            <w:gridSpan w:val="9"/>
          </w:tcPr>
          <w:p w14:paraId="7A71C839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&amp;  Engineering</w:t>
            </w:r>
          </w:p>
        </w:tc>
      </w:tr>
      <w:tr w:rsidR="00C572A5" w:rsidRPr="00E64BA2" w14:paraId="1801F2CD" w14:textId="77777777" w:rsidTr="00C572A5">
        <w:tc>
          <w:tcPr>
            <w:tcW w:w="2376" w:type="dxa"/>
            <w:gridSpan w:val="2"/>
            <w:vAlign w:val="center"/>
          </w:tcPr>
          <w:p w14:paraId="01295EA3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: </w:t>
            </w:r>
            <w:proofErr w:type="spellStart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B.Tech</w:t>
            </w:r>
            <w:proofErr w:type="spellEnd"/>
          </w:p>
        </w:tc>
        <w:tc>
          <w:tcPr>
            <w:tcW w:w="1276" w:type="dxa"/>
            <w:vAlign w:val="center"/>
          </w:tcPr>
          <w:p w14:paraId="2B203C34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Year: I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559" w:type="dxa"/>
            <w:vAlign w:val="center"/>
          </w:tcPr>
          <w:p w14:paraId="0EB25815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614" w:type="dxa"/>
            <w:gridSpan w:val="2"/>
            <w:vAlign w:val="center"/>
          </w:tcPr>
          <w:p w14:paraId="6AE9DDA7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ve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Exam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I</w:t>
            </w:r>
          </w:p>
        </w:tc>
        <w:tc>
          <w:tcPr>
            <w:tcW w:w="2007" w:type="dxa"/>
            <w:gridSpan w:val="3"/>
            <w:vAlign w:val="center"/>
          </w:tcPr>
          <w:p w14:paraId="28E944D2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C572A5" w:rsidRPr="00E64BA2" w14:paraId="48F98970" w14:textId="77777777" w:rsidTr="00C572A5">
        <w:tc>
          <w:tcPr>
            <w:tcW w:w="2376" w:type="dxa"/>
            <w:gridSpan w:val="2"/>
            <w:vAlign w:val="center"/>
          </w:tcPr>
          <w:p w14:paraId="1DCC5307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CS360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449" w:type="dxa"/>
            <w:gridSpan w:val="4"/>
            <w:vAlign w:val="center"/>
          </w:tcPr>
          <w:p w14:paraId="429A01FE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Nam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iler Design</w:t>
            </w:r>
          </w:p>
        </w:tc>
        <w:tc>
          <w:tcPr>
            <w:tcW w:w="2007" w:type="dxa"/>
            <w:gridSpan w:val="3"/>
            <w:vAlign w:val="center"/>
          </w:tcPr>
          <w:p w14:paraId="294B4DEF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Regulation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VP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C572A5" w:rsidRPr="00E64BA2" w14:paraId="4F55DF56" w14:textId="77777777" w:rsidTr="00C572A5">
        <w:tc>
          <w:tcPr>
            <w:tcW w:w="2376" w:type="dxa"/>
            <w:gridSpan w:val="2"/>
          </w:tcPr>
          <w:p w14:paraId="281A6FB2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uration:1hr 30Min</w:t>
            </w:r>
          </w:p>
        </w:tc>
        <w:tc>
          <w:tcPr>
            <w:tcW w:w="5449" w:type="dxa"/>
            <w:gridSpan w:val="4"/>
            <w:vAlign w:val="center"/>
          </w:tcPr>
          <w:p w14:paraId="193BC99F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2007" w:type="dxa"/>
            <w:gridSpan w:val="3"/>
            <w:vAlign w:val="center"/>
          </w:tcPr>
          <w:p w14:paraId="25B296F4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4-03-2025</w:t>
            </w:r>
          </w:p>
        </w:tc>
      </w:tr>
      <w:tr w:rsidR="00C572A5" w:rsidRPr="00E64BA2" w14:paraId="5A216DC9" w14:textId="77777777" w:rsidTr="00C572A5">
        <w:tc>
          <w:tcPr>
            <w:tcW w:w="9832" w:type="dxa"/>
            <w:gridSpan w:val="9"/>
            <w:vAlign w:val="center"/>
          </w:tcPr>
          <w:p w14:paraId="2C65D822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swer all the questions. Each question carries 5M                                              5 X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5M</w:t>
            </w:r>
          </w:p>
        </w:tc>
      </w:tr>
      <w:tr w:rsidR="00C572A5" w:rsidRPr="00E64BA2" w14:paraId="6AB73E71" w14:textId="77777777" w:rsidTr="00C572A5">
        <w:tc>
          <w:tcPr>
            <w:tcW w:w="756" w:type="dxa"/>
          </w:tcPr>
          <w:p w14:paraId="4F7DA544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  <w:proofErr w:type="spellEnd"/>
          </w:p>
        </w:tc>
        <w:tc>
          <w:tcPr>
            <w:tcW w:w="6582" w:type="dxa"/>
            <w:gridSpan w:val="4"/>
          </w:tcPr>
          <w:p w14:paraId="2239F51A" w14:textId="77777777" w:rsidR="00C572A5" w:rsidRPr="00E64BA2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1022" w:type="dxa"/>
            <w:gridSpan w:val="2"/>
          </w:tcPr>
          <w:p w14:paraId="247CA04B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96" w:type="dxa"/>
          </w:tcPr>
          <w:p w14:paraId="5C1E196A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776" w:type="dxa"/>
          </w:tcPr>
          <w:p w14:paraId="09C1CBE1" w14:textId="77777777" w:rsidR="00C572A5" w:rsidRPr="00E64BA2" w:rsidRDefault="00C572A5" w:rsidP="00C572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C572A5" w:rsidRPr="00E64BA2" w14:paraId="3605FE28" w14:textId="77777777" w:rsidTr="00C572A5">
        <w:trPr>
          <w:trHeight w:val="594"/>
        </w:trPr>
        <w:tc>
          <w:tcPr>
            <w:tcW w:w="756" w:type="dxa"/>
            <w:vAlign w:val="center"/>
          </w:tcPr>
          <w:p w14:paraId="12E36EBD" w14:textId="77777777" w:rsidR="00C572A5" w:rsidRPr="0093591A" w:rsidRDefault="00C572A5" w:rsidP="00C572A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3A1BFB8A" w14:textId="77777777" w:rsidR="00C572A5" w:rsidRDefault="00C572A5" w:rsidP="00C572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sz w:val="24"/>
                <w:szCs w:val="24"/>
              </w:rPr>
              <w:t>Construct the SLR parse table for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iven grammar.</w:t>
            </w:r>
          </w:p>
          <w:p w14:paraId="5E8D9D6B" w14:textId="77777777" w:rsidR="00C572A5" w:rsidRPr="00451EBE" w:rsidRDefault="00C572A5" w:rsidP="00C572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-&gt;L=R         S-&gt;R         L-&gt;*R          L-&gt; id             R-&gt;L</w:t>
            </w:r>
          </w:p>
        </w:tc>
        <w:tc>
          <w:tcPr>
            <w:tcW w:w="1022" w:type="dxa"/>
            <w:gridSpan w:val="2"/>
            <w:vAlign w:val="center"/>
          </w:tcPr>
          <w:p w14:paraId="79DD0C3A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302AFEAA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CO3</w:t>
            </w:r>
          </w:p>
        </w:tc>
        <w:tc>
          <w:tcPr>
            <w:tcW w:w="776" w:type="dxa"/>
            <w:vAlign w:val="center"/>
          </w:tcPr>
          <w:p w14:paraId="7C788151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</w:tr>
      <w:tr w:rsidR="00C572A5" w:rsidRPr="00E64BA2" w14:paraId="151301A3" w14:textId="77777777" w:rsidTr="00C572A5">
        <w:tc>
          <w:tcPr>
            <w:tcW w:w="9832" w:type="dxa"/>
            <w:gridSpan w:val="9"/>
            <w:vAlign w:val="center"/>
          </w:tcPr>
          <w:p w14:paraId="1EF41694" w14:textId="77777777" w:rsidR="00C572A5" w:rsidRPr="00A921C2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10"/>
                <w:szCs w:val="24"/>
              </w:rPr>
            </w:pPr>
          </w:p>
        </w:tc>
      </w:tr>
      <w:tr w:rsidR="00C572A5" w:rsidRPr="00E64BA2" w14:paraId="097BAB33" w14:textId="77777777" w:rsidTr="00C572A5">
        <w:trPr>
          <w:trHeight w:val="529"/>
        </w:trPr>
        <w:tc>
          <w:tcPr>
            <w:tcW w:w="756" w:type="dxa"/>
            <w:vMerge w:val="restart"/>
            <w:vAlign w:val="center"/>
          </w:tcPr>
          <w:p w14:paraId="153283D6" w14:textId="77777777" w:rsidR="00C572A5" w:rsidRPr="0093591A" w:rsidRDefault="00C572A5" w:rsidP="00C572A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4DF8765E" w14:textId="0DFF2BE2" w:rsidR="00C572A5" w:rsidRPr="009F7CA2" w:rsidRDefault="00C572A5" w:rsidP="002D3FB0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7CA2">
              <w:rPr>
                <w:rFonts w:ascii="Times New Roman" w:hAnsi="Times New Roman" w:cs="Times New Roman"/>
                <w:sz w:val="24"/>
                <w:szCs w:val="24"/>
              </w:rPr>
              <w:t xml:space="preserve">Justif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ther </w:t>
            </w:r>
            <w:r w:rsidRPr="009F7CA2">
              <w:rPr>
                <w:rFonts w:ascii="Times New Roman" w:hAnsi="Times New Roman" w:cs="Times New Roman"/>
                <w:sz w:val="24"/>
                <w:szCs w:val="24"/>
              </w:rPr>
              <w:t xml:space="preserve">the given grammar is </w:t>
            </w:r>
            <w:proofErr w:type="gramStart"/>
            <w:r w:rsidRPr="009F7CA2">
              <w:rPr>
                <w:rFonts w:ascii="Times New Roman" w:hAnsi="Times New Roman" w:cs="Times New Roman"/>
                <w:sz w:val="24"/>
                <w:szCs w:val="24"/>
              </w:rPr>
              <w:t>LALR(</w:t>
            </w:r>
            <w:proofErr w:type="gramEnd"/>
            <w:r w:rsidRPr="009F7CA2">
              <w:rPr>
                <w:rFonts w:ascii="Times New Roman" w:hAnsi="Times New Roman" w:cs="Times New Roman"/>
                <w:sz w:val="24"/>
                <w:szCs w:val="24"/>
              </w:rPr>
              <w:t>1) or not.</w:t>
            </w:r>
          </w:p>
          <w:p w14:paraId="4FE1D4E1" w14:textId="5A10558F" w:rsidR="00C572A5" w:rsidRPr="00451EBE" w:rsidRDefault="00C572A5" w:rsidP="0057288F">
            <w:pPr>
              <w:pStyle w:val="NoSpacing"/>
              <w:ind w:left="3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7CA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→CC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</w:t>
            </w:r>
            <w:r w:rsidR="0057288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</w:t>
            </w:r>
            <w:proofErr w:type="spellStart"/>
            <w:r w:rsidR="0057288F">
              <w:rPr>
                <w:rFonts w:ascii="Times New Roman" w:hAnsi="Times New Roman" w:cs="Times New Roman"/>
                <w:bCs/>
                <w:sz w:val="24"/>
                <w:szCs w:val="24"/>
              </w:rPr>
              <w:t>C→cC</w:t>
            </w:r>
            <w:proofErr w:type="spellEnd"/>
            <w:r w:rsidR="0057288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C-&gt;d</w:t>
            </w:r>
          </w:p>
        </w:tc>
        <w:tc>
          <w:tcPr>
            <w:tcW w:w="1022" w:type="dxa"/>
            <w:gridSpan w:val="2"/>
            <w:vAlign w:val="center"/>
          </w:tcPr>
          <w:p w14:paraId="25B0A8B0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696" w:type="dxa"/>
            <w:vAlign w:val="center"/>
          </w:tcPr>
          <w:p w14:paraId="05441F77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CO5</w:t>
            </w:r>
          </w:p>
        </w:tc>
        <w:tc>
          <w:tcPr>
            <w:tcW w:w="776" w:type="dxa"/>
            <w:vAlign w:val="center"/>
          </w:tcPr>
          <w:p w14:paraId="2177BC33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4</w:t>
            </w:r>
          </w:p>
        </w:tc>
      </w:tr>
      <w:tr w:rsidR="00C572A5" w:rsidRPr="00E64BA2" w14:paraId="1811C91C" w14:textId="77777777" w:rsidTr="00C572A5">
        <w:trPr>
          <w:trHeight w:val="300"/>
        </w:trPr>
        <w:tc>
          <w:tcPr>
            <w:tcW w:w="756" w:type="dxa"/>
            <w:vMerge/>
            <w:vAlign w:val="center"/>
          </w:tcPr>
          <w:p w14:paraId="68637F9E" w14:textId="77777777" w:rsidR="00C572A5" w:rsidRPr="00DE5E48" w:rsidRDefault="00C572A5" w:rsidP="00C572A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4C23C42A" w14:textId="77777777" w:rsidR="00C572A5" w:rsidRDefault="00C572A5" w:rsidP="002D3FB0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anslate </w:t>
            </w:r>
            <w:r w:rsidRPr="009F7C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following expressio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to quadruples, triples and indirect triples.</w:t>
            </w:r>
          </w:p>
          <w:p w14:paraId="13294B17" w14:textId="77777777" w:rsidR="00C572A5" w:rsidRPr="009F7CA2" w:rsidRDefault="00C572A5" w:rsidP="00C572A5">
            <w:pPr>
              <w:pStyle w:val="ListParagraph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F7C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a * b) + (c + d) – (a + b + c + d)</w:t>
            </w:r>
          </w:p>
        </w:tc>
        <w:tc>
          <w:tcPr>
            <w:tcW w:w="1022" w:type="dxa"/>
            <w:gridSpan w:val="2"/>
            <w:vAlign w:val="center"/>
          </w:tcPr>
          <w:p w14:paraId="32325DF0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696" w:type="dxa"/>
            <w:vAlign w:val="center"/>
          </w:tcPr>
          <w:p w14:paraId="514A9CF3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4</w:t>
            </w:r>
          </w:p>
        </w:tc>
        <w:tc>
          <w:tcPr>
            <w:tcW w:w="776" w:type="dxa"/>
            <w:vAlign w:val="center"/>
          </w:tcPr>
          <w:p w14:paraId="3673EB2C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3</w:t>
            </w:r>
          </w:p>
        </w:tc>
      </w:tr>
      <w:tr w:rsidR="00C572A5" w:rsidRPr="00E64BA2" w14:paraId="7115AECD" w14:textId="77777777" w:rsidTr="00C572A5">
        <w:tc>
          <w:tcPr>
            <w:tcW w:w="9832" w:type="dxa"/>
            <w:gridSpan w:val="9"/>
          </w:tcPr>
          <w:p w14:paraId="7D5CEDA4" w14:textId="77777777" w:rsidR="00C572A5" w:rsidRPr="003F1BC6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12"/>
                <w:szCs w:val="24"/>
              </w:rPr>
            </w:pPr>
          </w:p>
        </w:tc>
      </w:tr>
      <w:tr w:rsidR="00C572A5" w:rsidRPr="00E64BA2" w14:paraId="64E109B9" w14:textId="77777777" w:rsidTr="00C572A5">
        <w:trPr>
          <w:trHeight w:val="248"/>
        </w:trPr>
        <w:tc>
          <w:tcPr>
            <w:tcW w:w="756" w:type="dxa"/>
            <w:vAlign w:val="center"/>
          </w:tcPr>
          <w:p w14:paraId="67DFE2FC" w14:textId="77777777" w:rsidR="00C572A5" w:rsidRPr="0093591A" w:rsidRDefault="00C572A5" w:rsidP="00C572A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1313C8C6" w14:textId="55257608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nsider the following </w:t>
            </w:r>
            <w:r w:rsidR="00A11021">
              <w:rPr>
                <w:rFonts w:ascii="Times New Roman" w:hAnsi="Times New Roman" w:cs="Times New Roman"/>
                <w:bCs/>
                <w:sz w:val="24"/>
                <w:szCs w:val="24"/>
              </w:rPr>
              <w:t>source code</w:t>
            </w:r>
          </w:p>
          <w:p w14:paraId="790A04A1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p=0;</w:t>
            </w:r>
          </w:p>
          <w:p w14:paraId="1060973E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i=1;</w:t>
            </w:r>
          </w:p>
          <w:p w14:paraId="6496D7A6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do</w:t>
            </w:r>
          </w:p>
          <w:p w14:paraId="09DBE901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{</w:t>
            </w:r>
          </w:p>
          <w:p w14:paraId="54867BD7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p=</w:t>
            </w:r>
            <w:proofErr w:type="spellStart"/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p+a</w:t>
            </w:r>
            <w:proofErr w:type="spellEnd"/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[i]*b[i];</w:t>
            </w:r>
          </w:p>
          <w:p w14:paraId="4649D4F3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i=i+1;</w:t>
            </w:r>
          </w:p>
          <w:p w14:paraId="197B530F" w14:textId="77777777" w:rsidR="00C572A5" w:rsidRPr="002639AE" w:rsidRDefault="00C572A5" w:rsidP="00C572A5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}while(i&lt;=10);</w:t>
            </w:r>
          </w:p>
          <w:p w14:paraId="2B2E25B1" w14:textId="77777777" w:rsidR="00C572A5" w:rsidRPr="002639AE" w:rsidRDefault="00C572A5" w:rsidP="00C572A5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Partition the given source code into blocks</w:t>
            </w:r>
          </w:p>
          <w:p w14:paraId="2468B678" w14:textId="77777777" w:rsidR="00C572A5" w:rsidRPr="00451EBE" w:rsidRDefault="00C572A5" w:rsidP="00C572A5">
            <w:pPr>
              <w:pStyle w:val="NoSpacing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2639AE">
              <w:rPr>
                <w:rFonts w:ascii="Times New Roman" w:hAnsi="Times New Roman" w:cs="Times New Roman"/>
                <w:bCs/>
                <w:sz w:val="24"/>
                <w:szCs w:val="24"/>
              </w:rPr>
              <w:t>Construct the flow graph</w:t>
            </w:r>
          </w:p>
        </w:tc>
        <w:tc>
          <w:tcPr>
            <w:tcW w:w="1022" w:type="dxa"/>
            <w:gridSpan w:val="2"/>
            <w:vAlign w:val="center"/>
          </w:tcPr>
          <w:p w14:paraId="602CD1CA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32791511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CO4</w:t>
            </w:r>
          </w:p>
        </w:tc>
        <w:tc>
          <w:tcPr>
            <w:tcW w:w="776" w:type="dxa"/>
            <w:vAlign w:val="center"/>
          </w:tcPr>
          <w:p w14:paraId="6A29E91E" w14:textId="77777777" w:rsidR="00C572A5" w:rsidRPr="00451EBE" w:rsidRDefault="00C572A5" w:rsidP="00C572A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51EBE">
              <w:rPr>
                <w:rFonts w:ascii="Times New Roman" w:hAnsi="Times New Roman" w:cs="Times New Roman"/>
                <w:bCs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</w:tr>
    </w:tbl>
    <w:p w14:paraId="142AC12C" w14:textId="77777777" w:rsidR="00C572A5" w:rsidRPr="00C572A5" w:rsidRDefault="00C572A5" w:rsidP="00D745A8">
      <w:pPr>
        <w:ind w:left="-426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sectPr w:rsidR="00C572A5" w:rsidRPr="00C572A5" w:rsidSect="00B843CF">
      <w:pgSz w:w="11906" w:h="16838" w:code="9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52394"/>
    <w:multiLevelType w:val="hybridMultilevel"/>
    <w:tmpl w:val="599C07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913727"/>
    <w:multiLevelType w:val="hybridMultilevel"/>
    <w:tmpl w:val="27E4C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BD30B0"/>
    <w:multiLevelType w:val="hybridMultilevel"/>
    <w:tmpl w:val="465A6F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70778A"/>
    <w:multiLevelType w:val="hybridMultilevel"/>
    <w:tmpl w:val="82AA4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8B7B85"/>
    <w:multiLevelType w:val="hybridMultilevel"/>
    <w:tmpl w:val="0510B39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F5D301E"/>
    <w:multiLevelType w:val="hybridMultilevel"/>
    <w:tmpl w:val="0A0027CE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31DA231B"/>
    <w:multiLevelType w:val="hybridMultilevel"/>
    <w:tmpl w:val="70F25D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B1076F"/>
    <w:multiLevelType w:val="hybridMultilevel"/>
    <w:tmpl w:val="0510B39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BF1482A"/>
    <w:multiLevelType w:val="hybridMultilevel"/>
    <w:tmpl w:val="0B74D770"/>
    <w:lvl w:ilvl="0" w:tplc="EEE68CD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>
    <w:nsid w:val="487A2134"/>
    <w:multiLevelType w:val="hybridMultilevel"/>
    <w:tmpl w:val="F75E5ACE"/>
    <w:lvl w:ilvl="0" w:tplc="71CAF56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C76895"/>
    <w:multiLevelType w:val="hybridMultilevel"/>
    <w:tmpl w:val="0510B39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5A19F5"/>
    <w:multiLevelType w:val="hybridMultilevel"/>
    <w:tmpl w:val="0510B39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AAE3781"/>
    <w:multiLevelType w:val="hybridMultilevel"/>
    <w:tmpl w:val="0A0027CE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8"/>
  </w:num>
  <w:num w:numId="5">
    <w:abstractNumId w:val="1"/>
  </w:num>
  <w:num w:numId="6">
    <w:abstractNumId w:val="3"/>
  </w:num>
  <w:num w:numId="7">
    <w:abstractNumId w:val="11"/>
  </w:num>
  <w:num w:numId="8">
    <w:abstractNumId w:val="10"/>
  </w:num>
  <w:num w:numId="9">
    <w:abstractNumId w:val="4"/>
  </w:num>
  <w:num w:numId="10">
    <w:abstractNumId w:val="12"/>
  </w:num>
  <w:num w:numId="11">
    <w:abstractNumId w:val="9"/>
  </w:num>
  <w:num w:numId="12">
    <w:abstractNumId w:val="5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AEIjc2NLYzMTIyUdpeDU4uLM/DyQAsNaAOm2bIEsAAAA"/>
  </w:docVars>
  <w:rsids>
    <w:rsidRoot w:val="00E35AF9"/>
    <w:rsid w:val="0001363D"/>
    <w:rsid w:val="000150B8"/>
    <w:rsid w:val="000264A4"/>
    <w:rsid w:val="00052ABE"/>
    <w:rsid w:val="000862BC"/>
    <w:rsid w:val="000B14F1"/>
    <w:rsid w:val="000D22E7"/>
    <w:rsid w:val="000E786B"/>
    <w:rsid w:val="00154918"/>
    <w:rsid w:val="00167644"/>
    <w:rsid w:val="001705AB"/>
    <w:rsid w:val="00177B91"/>
    <w:rsid w:val="001817E1"/>
    <w:rsid w:val="00184E5B"/>
    <w:rsid w:val="001935FE"/>
    <w:rsid w:val="001947F6"/>
    <w:rsid w:val="001B4E62"/>
    <w:rsid w:val="001C6DFD"/>
    <w:rsid w:val="001D6341"/>
    <w:rsid w:val="002102F2"/>
    <w:rsid w:val="00215534"/>
    <w:rsid w:val="00217F95"/>
    <w:rsid w:val="002212F4"/>
    <w:rsid w:val="00232EE8"/>
    <w:rsid w:val="002639AE"/>
    <w:rsid w:val="00282664"/>
    <w:rsid w:val="002A3662"/>
    <w:rsid w:val="002C280A"/>
    <w:rsid w:val="002D3FB0"/>
    <w:rsid w:val="002F1365"/>
    <w:rsid w:val="00311333"/>
    <w:rsid w:val="00316E82"/>
    <w:rsid w:val="003247C7"/>
    <w:rsid w:val="00333DFC"/>
    <w:rsid w:val="0035468E"/>
    <w:rsid w:val="00360DA2"/>
    <w:rsid w:val="00361E0B"/>
    <w:rsid w:val="0037240A"/>
    <w:rsid w:val="00374299"/>
    <w:rsid w:val="003B633A"/>
    <w:rsid w:val="003E0C52"/>
    <w:rsid w:val="003F1BC6"/>
    <w:rsid w:val="0040319A"/>
    <w:rsid w:val="0040668E"/>
    <w:rsid w:val="00431FBC"/>
    <w:rsid w:val="00445291"/>
    <w:rsid w:val="00451EBE"/>
    <w:rsid w:val="00470ED4"/>
    <w:rsid w:val="004737FB"/>
    <w:rsid w:val="00481BDC"/>
    <w:rsid w:val="00490AF0"/>
    <w:rsid w:val="00493D92"/>
    <w:rsid w:val="00496EB1"/>
    <w:rsid w:val="004A0571"/>
    <w:rsid w:val="004A2CAE"/>
    <w:rsid w:val="004C0889"/>
    <w:rsid w:val="004F1D47"/>
    <w:rsid w:val="0051079F"/>
    <w:rsid w:val="00571733"/>
    <w:rsid w:val="0057288F"/>
    <w:rsid w:val="005773E2"/>
    <w:rsid w:val="00582104"/>
    <w:rsid w:val="005B58B3"/>
    <w:rsid w:val="005C093B"/>
    <w:rsid w:val="006028BA"/>
    <w:rsid w:val="006375FF"/>
    <w:rsid w:val="00667C33"/>
    <w:rsid w:val="00683398"/>
    <w:rsid w:val="006C1F95"/>
    <w:rsid w:val="006C52F3"/>
    <w:rsid w:val="006D7AE5"/>
    <w:rsid w:val="006F06E6"/>
    <w:rsid w:val="00710F6B"/>
    <w:rsid w:val="00711DF9"/>
    <w:rsid w:val="007120AF"/>
    <w:rsid w:val="00722FCD"/>
    <w:rsid w:val="00796E7C"/>
    <w:rsid w:val="007C29DC"/>
    <w:rsid w:val="007D18E4"/>
    <w:rsid w:val="007F1F29"/>
    <w:rsid w:val="00811DD5"/>
    <w:rsid w:val="00824318"/>
    <w:rsid w:val="00895697"/>
    <w:rsid w:val="008E61E8"/>
    <w:rsid w:val="008F2845"/>
    <w:rsid w:val="00901636"/>
    <w:rsid w:val="0093591A"/>
    <w:rsid w:val="00951509"/>
    <w:rsid w:val="0096142E"/>
    <w:rsid w:val="0096341F"/>
    <w:rsid w:val="0096654C"/>
    <w:rsid w:val="009678F0"/>
    <w:rsid w:val="00970752"/>
    <w:rsid w:val="00971B75"/>
    <w:rsid w:val="0097687E"/>
    <w:rsid w:val="0099798D"/>
    <w:rsid w:val="009B036A"/>
    <w:rsid w:val="009C486A"/>
    <w:rsid w:val="009F7CA2"/>
    <w:rsid w:val="00A11021"/>
    <w:rsid w:val="00A31AE1"/>
    <w:rsid w:val="00A42F99"/>
    <w:rsid w:val="00A75B55"/>
    <w:rsid w:val="00A921C2"/>
    <w:rsid w:val="00A93455"/>
    <w:rsid w:val="00AA68A0"/>
    <w:rsid w:val="00AF098C"/>
    <w:rsid w:val="00AF3E66"/>
    <w:rsid w:val="00B05D36"/>
    <w:rsid w:val="00B13F6C"/>
    <w:rsid w:val="00B27F6D"/>
    <w:rsid w:val="00B35676"/>
    <w:rsid w:val="00B43ED0"/>
    <w:rsid w:val="00B47209"/>
    <w:rsid w:val="00B61EF0"/>
    <w:rsid w:val="00B70239"/>
    <w:rsid w:val="00B843CF"/>
    <w:rsid w:val="00BA672C"/>
    <w:rsid w:val="00BC323F"/>
    <w:rsid w:val="00BE60B2"/>
    <w:rsid w:val="00BF0D60"/>
    <w:rsid w:val="00BF3AE6"/>
    <w:rsid w:val="00C12E02"/>
    <w:rsid w:val="00C13720"/>
    <w:rsid w:val="00C572A5"/>
    <w:rsid w:val="00C9158F"/>
    <w:rsid w:val="00CB48F8"/>
    <w:rsid w:val="00CC3308"/>
    <w:rsid w:val="00CE1A78"/>
    <w:rsid w:val="00CF5236"/>
    <w:rsid w:val="00D25F94"/>
    <w:rsid w:val="00D32D19"/>
    <w:rsid w:val="00D428C1"/>
    <w:rsid w:val="00D745A8"/>
    <w:rsid w:val="00DA01E3"/>
    <w:rsid w:val="00DE5E48"/>
    <w:rsid w:val="00E039CA"/>
    <w:rsid w:val="00E278B3"/>
    <w:rsid w:val="00E35AF9"/>
    <w:rsid w:val="00E64BA2"/>
    <w:rsid w:val="00E76A77"/>
    <w:rsid w:val="00EA342F"/>
    <w:rsid w:val="00EB350E"/>
    <w:rsid w:val="00EC3791"/>
    <w:rsid w:val="00EF20BC"/>
    <w:rsid w:val="00EF3932"/>
    <w:rsid w:val="00F04A8C"/>
    <w:rsid w:val="00F07D45"/>
    <w:rsid w:val="00F525FD"/>
    <w:rsid w:val="00F55203"/>
    <w:rsid w:val="00F635E2"/>
    <w:rsid w:val="00F67D0A"/>
    <w:rsid w:val="00F74C2D"/>
    <w:rsid w:val="00F8341B"/>
    <w:rsid w:val="00F9044C"/>
    <w:rsid w:val="00F91E27"/>
    <w:rsid w:val="00FA67E1"/>
    <w:rsid w:val="00FC7BDC"/>
    <w:rsid w:val="00FD0F9C"/>
    <w:rsid w:val="00FE5821"/>
    <w:rsid w:val="00FF2950"/>
    <w:rsid w:val="00FF45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A4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Manasa</cp:lastModifiedBy>
  <cp:revision>21</cp:revision>
  <cp:lastPrinted>2021-02-25T08:24:00Z</cp:lastPrinted>
  <dcterms:created xsi:type="dcterms:W3CDTF">2025-03-19T08:30:00Z</dcterms:created>
  <dcterms:modified xsi:type="dcterms:W3CDTF">2025-03-19T09:37:00Z</dcterms:modified>
</cp:coreProperties>
</file>